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B852C" w14:textId="77777777" w:rsidR="005A3519" w:rsidRPr="00251DC5" w:rsidRDefault="00E74151" w:rsidP="001F400D">
      <w:pPr>
        <w:pStyle w:val="Heading1"/>
        <w:rPr>
          <w:sz w:val="24"/>
        </w:rPr>
      </w:pPr>
      <w:r w:rsidRPr="00251DC5">
        <w:rPr>
          <w:sz w:val="24"/>
        </w:rPr>
        <w:t xml:space="preserve">GAM </w:t>
      </w:r>
      <w:r w:rsidR="00B878FD" w:rsidRPr="00251DC5">
        <w:rPr>
          <w:sz w:val="24"/>
        </w:rPr>
        <w:t>207</w:t>
      </w:r>
      <w:r w:rsidRPr="00251DC5">
        <w:rPr>
          <w:sz w:val="24"/>
        </w:rPr>
        <w:t xml:space="preserve"> Module Two </w:t>
      </w:r>
      <w:r w:rsidR="00B878FD" w:rsidRPr="00251DC5">
        <w:rPr>
          <w:sz w:val="24"/>
        </w:rPr>
        <w:t>Discussion</w:t>
      </w:r>
      <w:r w:rsidR="00251DC5">
        <w:rPr>
          <w:sz w:val="24"/>
        </w:rPr>
        <w:t xml:space="preserve"> Template</w:t>
      </w:r>
      <w:r w:rsidR="00B878FD" w:rsidRPr="00251DC5">
        <w:rPr>
          <w:sz w:val="24"/>
        </w:rPr>
        <w:t>: Game Engine Review</w:t>
      </w:r>
    </w:p>
    <w:p w14:paraId="1930B4BD" w14:textId="77777777" w:rsidR="005A3519" w:rsidRDefault="005A35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9282A2" w14:textId="77777777" w:rsidR="00251DC5" w:rsidRPr="00251DC5" w:rsidRDefault="00251DC5" w:rsidP="00251DC5">
      <w:pPr>
        <w:spacing w:after="0" w:line="240" w:lineRule="auto"/>
        <w:rPr>
          <w:szCs w:val="24"/>
        </w:rPr>
      </w:pPr>
      <w:r w:rsidRPr="00251DC5">
        <w:rPr>
          <w:szCs w:val="24"/>
        </w:rPr>
        <w:t xml:space="preserve">Name: </w:t>
      </w:r>
    </w:p>
    <w:p w14:paraId="1BAA881A" w14:textId="77777777" w:rsidR="00251DC5" w:rsidRPr="00251DC5" w:rsidRDefault="00251DC5">
      <w:pPr>
        <w:spacing w:after="0" w:line="240" w:lineRule="auto"/>
      </w:pPr>
    </w:p>
    <w:p w14:paraId="7833FBAC" w14:textId="77777777" w:rsidR="00251DC5" w:rsidRDefault="00251DC5">
      <w:pPr>
        <w:spacing w:after="0" w:line="240" w:lineRule="auto"/>
      </w:pPr>
      <w:r>
        <w:t xml:space="preserve">Identify Other Game Engine: </w:t>
      </w:r>
    </w:p>
    <w:p w14:paraId="7D4AF875" w14:textId="77777777" w:rsidR="00251DC5" w:rsidRPr="00251DC5" w:rsidRDefault="00251DC5">
      <w:pPr>
        <w:spacing w:after="0" w:line="240" w:lineRule="auto"/>
        <w:rPr>
          <w:rFonts w:eastAsia="Times New Roman" w:cs="Times New Roman"/>
        </w:rPr>
      </w:pPr>
    </w:p>
    <w:tbl>
      <w:tblPr>
        <w:tblStyle w:val="a"/>
        <w:tblW w:w="13958" w:type="dxa"/>
        <w:tblLayout w:type="fixed"/>
        <w:tblLook w:val="0400" w:firstRow="0" w:lastRow="0" w:firstColumn="0" w:lastColumn="0" w:noHBand="0" w:noVBand="1"/>
      </w:tblPr>
      <w:tblGrid>
        <w:gridCol w:w="2330"/>
        <w:gridCol w:w="6471"/>
        <w:gridCol w:w="5157"/>
      </w:tblGrid>
      <w:tr w:rsidR="005A3519" w14:paraId="04E63DEF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A8DD3" w14:textId="77777777" w:rsidR="005A3519" w:rsidRDefault="005A35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jdgxs" w:colFirst="0" w:colLast="0"/>
            <w:bookmarkEnd w:id="0"/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FB217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Unreal</w:t>
            </w: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FFF6A" w14:textId="65F51C3A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CryEngine</w:t>
            </w:r>
          </w:p>
        </w:tc>
      </w:tr>
      <w:tr w:rsidR="005A3519" w14:paraId="342DBEC9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2A4B0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Distribution Platforms</w:t>
            </w:r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4A385" w14:textId="0FA48877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Unreal engine supports distribution on PC (Windows, macOS, Linux), Consoles (Playstation 5, Xbox Series X/S, Nintendo Switch), mobile (iOS, Android), web (WebAssembly, HTML5), VR ( oculus, SteamVR, Windows Mixed Reality), AR (ARKit, ArXCore), and various other platforms like embedded systems, broadcast media players, and automotive infotainment systems. </w:t>
            </w: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1E5E7" w14:textId="4C3B11DA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CryEngine supports development for PC (Windows, Linux), console (PS4, Xbox One), and VR (Oculus Rift, OSVR, PSVR, and HTC Vive.</w:t>
            </w:r>
          </w:p>
        </w:tc>
      </w:tr>
      <w:tr w:rsidR="005A3519" w14:paraId="61C4C9C4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D0633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Programming Language(s)</w:t>
            </w:r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3C2EB" w14:textId="313A3444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Unreal Engine is primarily written in C++. It also supports scripting via Blueprint Visual Scripting and provides more limited support for C#, Python, and Lua through plugins. </w:t>
            </w: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99CE4" w14:textId="1BF85A94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CryEngine’s codebase comprises a combination of programming languages, including C#, Lua, and C++. </w:t>
            </w:r>
          </w:p>
        </w:tc>
      </w:tr>
      <w:tr w:rsidR="005A3519" w14:paraId="3AEFCC53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D569E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Cost/Licensing</w:t>
            </w:r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0D340" w14:textId="52939D3C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nreal Engine has a reasonably straightforward revenue-based licensing model- it’s free to use for non-commercial projects. At the same time, games and applications that generate revenue pay a 5% royalty fee on gross revenues after the first $1 million in sales. </w:t>
            </w: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50EA6" w14:textId="41F30D31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yEngine is free to use for non-commercial projects. There is a royalty charge of 5%; royalties are not applied to the first $5000 annual revenue per project. </w:t>
            </w:r>
          </w:p>
        </w:tc>
      </w:tr>
      <w:tr w:rsidR="005A3519" w14:paraId="77F13815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E53B6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Key Capabilities</w:t>
            </w:r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E3280" w14:textId="196EA751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Unreal Engine delivers cutting-edge real-time graphics and rendering capabilities, including features like ray tracing, photogrammetry, and advanced material authoring tools for achieving highly realistic visuals. </w:t>
            </w: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439FA" w14:textId="440CF742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me key capabilities of CryEngine are real-time global illumination, dynamic lighting, and physically-based shading.</w:t>
            </w:r>
          </w:p>
        </w:tc>
      </w:tr>
      <w:tr w:rsidR="005A3519" w14:paraId="422065C4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17F07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 xml:space="preserve">Ease of Use </w:t>
            </w:r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3240E" w14:textId="4487FC7A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Unreal Engine is generally considered relatively user-friendly and accessible, especially with its visual scripting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system and blueprints. However, a relatively steep learning curve exists for users new to game development and 3D software. Epic Games provides extensive documentation, tutorials, and communities to help smooth out the onboarding process. </w:t>
            </w: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B184F" w14:textId="351FBD0F" w:rsidR="005A3519" w:rsidRDefault="00334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While powerful, the CryEngine has often been criticized for having a steep learning curve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being somewhat cumbersome to use efficiently. However, its developers have worked to improve the user experience and workflow over time through updates and new tools. </w:t>
            </w:r>
          </w:p>
        </w:tc>
      </w:tr>
      <w:tr w:rsidR="005A3519" w14:paraId="77DA0CC8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CEC96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lastRenderedPageBreak/>
              <w:t>______________</w:t>
            </w:r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D3545" w14:textId="77777777" w:rsidR="005A3519" w:rsidRDefault="005A35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17ECC" w14:textId="77777777" w:rsidR="005A3519" w:rsidRDefault="005A35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3519" w14:paraId="485B7ED9" w14:textId="77777777"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94919" w14:textId="77777777" w:rsidR="005A3519" w:rsidRDefault="00B878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______________</w:t>
            </w:r>
          </w:p>
        </w:tc>
        <w:tc>
          <w:tcPr>
            <w:tcW w:w="6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6020C" w14:textId="77777777" w:rsidR="005A3519" w:rsidRDefault="005A35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96884" w14:textId="77777777" w:rsidR="005A3519" w:rsidRDefault="005A35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91E1E13" w14:textId="77777777" w:rsidR="005A3519" w:rsidRDefault="005A351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74B78A" w14:textId="77777777" w:rsidR="005A3519" w:rsidRDefault="005A3519"/>
    <w:sectPr w:rsidR="005A3519" w:rsidSect="00251DC5">
      <w:headerReference w:type="default" r:id="rId9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BF880" w14:textId="77777777" w:rsidR="00B67211" w:rsidRDefault="00B67211" w:rsidP="00251DC5">
      <w:pPr>
        <w:spacing w:after="0" w:line="240" w:lineRule="auto"/>
      </w:pPr>
      <w:r>
        <w:separator/>
      </w:r>
    </w:p>
  </w:endnote>
  <w:endnote w:type="continuationSeparator" w:id="0">
    <w:p w14:paraId="6B5DF27B" w14:textId="77777777" w:rsidR="00B67211" w:rsidRDefault="00B67211" w:rsidP="00251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880DB" w14:textId="77777777" w:rsidR="00B67211" w:rsidRDefault="00B67211" w:rsidP="00251DC5">
      <w:pPr>
        <w:spacing w:after="0" w:line="240" w:lineRule="auto"/>
      </w:pPr>
      <w:r>
        <w:separator/>
      </w:r>
    </w:p>
  </w:footnote>
  <w:footnote w:type="continuationSeparator" w:id="0">
    <w:p w14:paraId="5D91989E" w14:textId="77777777" w:rsidR="00B67211" w:rsidRDefault="00B67211" w:rsidP="00251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92329" w14:textId="77777777" w:rsidR="00251DC5" w:rsidRDefault="00251DC5" w:rsidP="00251DC5">
    <w:pPr>
      <w:pStyle w:val="Header"/>
      <w:spacing w:after="200"/>
      <w:jc w:val="center"/>
    </w:pPr>
    <w:r>
      <w:rPr>
        <w:noProof/>
      </w:rPr>
      <w:drawing>
        <wp:inline distT="0" distB="0" distL="0" distR="0" wp14:anchorId="31B03B73" wp14:editId="50E573AF">
          <wp:extent cx="2743200" cy="409575"/>
          <wp:effectExtent l="0" t="0" r="0" b="0"/>
          <wp:docPr id="1" name="image2.jpg" descr="MP_SNHU_withQuill_Horizstack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MP_SNHU_withQuill_Horizstack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HQgsTA2MjSxMjIyUdpeDU4uLM/DyQAsNaAHdsH6osAAAA"/>
  </w:docVars>
  <w:rsids>
    <w:rsidRoot w:val="005A3519"/>
    <w:rsid w:val="00000FA4"/>
    <w:rsid w:val="001F400D"/>
    <w:rsid w:val="00251DC5"/>
    <w:rsid w:val="00334715"/>
    <w:rsid w:val="005A3519"/>
    <w:rsid w:val="00B67211"/>
    <w:rsid w:val="00B878FD"/>
    <w:rsid w:val="00E74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413BF"/>
  <w15:docId w15:val="{F5CF9477-32AA-4A9D-8CC8-3EC74361C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rsid w:val="001F400D"/>
    <w:pPr>
      <w:spacing w:after="0" w:line="240" w:lineRule="auto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pPr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1D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D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1D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DC5"/>
  </w:style>
  <w:style w:type="paragraph" w:styleId="Footer">
    <w:name w:val="footer"/>
    <w:basedOn w:val="Normal"/>
    <w:link w:val="FooterChar"/>
    <w:uiPriority w:val="99"/>
    <w:unhideWhenUsed/>
    <w:rsid w:val="00251D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B88101-C587-478F-8603-54E0BFF855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921B8F-E49B-481F-8845-A87DC15FA8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1FCFD5-84A7-438F-85DE-71B1A9F167A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NH University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, Kelly</dc:creator>
  <cp:lastModifiedBy>Danny Stevenson</cp:lastModifiedBy>
  <cp:revision>2</cp:revision>
  <dcterms:created xsi:type="dcterms:W3CDTF">2024-03-12T20:29:00Z</dcterms:created>
  <dcterms:modified xsi:type="dcterms:W3CDTF">2024-03-12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